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5989F" w14:textId="430A3581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jc w:val="center"/>
        <w:rPr>
          <w:sz w:val="24"/>
          <w:szCs w:val="24"/>
          <w:lang w:val="es-MX"/>
        </w:rPr>
      </w:pPr>
      <w:r w:rsidRPr="004F343A">
        <w:rPr>
          <w:sz w:val="24"/>
          <w:szCs w:val="24"/>
          <w:lang w:val="es-MX"/>
        </w:rPr>
        <w:t xml:space="preserve">***Certificado de Bautismo          </w:t>
      </w:r>
      <w:r w:rsidRPr="004F343A">
        <w:rPr>
          <w:rFonts w:ascii="Wingdings" w:hAnsi="Wingdings"/>
          <w:sz w:val="24"/>
          <w:szCs w:val="24"/>
          <w:lang w:val="es-MX"/>
        </w:rPr>
        <w:t></w:t>
      </w:r>
      <w:r w:rsidRPr="004F343A">
        <w:rPr>
          <w:sz w:val="24"/>
          <w:szCs w:val="24"/>
          <w:lang w:val="es-MX"/>
        </w:rPr>
        <w:t xml:space="preserve">Catecúmeno     </w:t>
      </w:r>
      <w:r w:rsidRPr="004F343A">
        <w:rPr>
          <w:rFonts w:ascii="Wingdings" w:hAnsi="Wingdings"/>
          <w:sz w:val="24"/>
          <w:szCs w:val="24"/>
          <w:lang w:val="es-MX"/>
        </w:rPr>
        <w:t></w:t>
      </w:r>
      <w:r w:rsidRPr="004F343A">
        <w:rPr>
          <w:sz w:val="24"/>
          <w:szCs w:val="24"/>
          <w:lang w:val="es-MX"/>
        </w:rPr>
        <w:t xml:space="preserve">Candidato     </w:t>
      </w:r>
      <w:r w:rsidRPr="004F343A">
        <w:rPr>
          <w:rFonts w:ascii="Wingdings" w:hAnsi="Wingdings"/>
          <w:sz w:val="24"/>
          <w:szCs w:val="24"/>
          <w:lang w:val="es-MX"/>
        </w:rPr>
        <w:t></w:t>
      </w:r>
      <w:r w:rsidRPr="004F343A">
        <w:rPr>
          <w:sz w:val="24"/>
          <w:szCs w:val="24"/>
          <w:lang w:val="es-MX"/>
        </w:rPr>
        <w:t xml:space="preserve">Primera Comunión     </w:t>
      </w:r>
      <w:r w:rsidRPr="004F343A">
        <w:rPr>
          <w:rFonts w:ascii="Wingdings" w:hAnsi="Wingdings"/>
          <w:sz w:val="24"/>
          <w:szCs w:val="24"/>
          <w:lang w:val="es-MX"/>
        </w:rPr>
        <w:t></w:t>
      </w:r>
      <w:r w:rsidRPr="004F343A">
        <w:rPr>
          <w:sz w:val="24"/>
          <w:szCs w:val="24"/>
          <w:lang w:val="es-MX"/>
        </w:rPr>
        <w:t>Confirmación</w:t>
      </w:r>
    </w:p>
    <w:p w14:paraId="4ADCF7BC" w14:textId="4C93ACDC" w:rsidR="00874DCE" w:rsidRPr="004F343A" w:rsidRDefault="00CB2FF4" w:rsidP="00874DCE">
      <w:pPr>
        <w:pStyle w:val="gmail-msonormal"/>
        <w:spacing w:before="0" w:beforeAutospacing="0" w:after="0" w:afterAutospacing="0" w:line="360" w:lineRule="auto"/>
        <w:jc w:val="center"/>
        <w:rPr>
          <w:szCs w:val="24"/>
          <w:lang w:val="es-MX"/>
        </w:rPr>
      </w:pPr>
      <w:r w:rsidRPr="004F343A">
        <w:rPr>
          <w:noProof/>
          <w:sz w:val="40"/>
          <w:szCs w:val="24"/>
          <w:u w:val="single"/>
          <w:lang w:val="es-MX"/>
        </w:rPr>
        <w:drawing>
          <wp:anchor distT="0" distB="0" distL="114300" distR="114300" simplePos="0" relativeHeight="251659264" behindDoc="0" locked="0" layoutInCell="1" allowOverlap="1" wp14:anchorId="4190701C" wp14:editId="6351AD85">
            <wp:simplePos x="0" y="0"/>
            <wp:positionH relativeFrom="column">
              <wp:posOffset>-142875</wp:posOffset>
            </wp:positionH>
            <wp:positionV relativeFrom="paragraph">
              <wp:posOffset>130810</wp:posOffset>
            </wp:positionV>
            <wp:extent cx="542925" cy="46164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raight Up THIN P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18B766" w14:textId="7928CCCC" w:rsidR="00874DCE" w:rsidRPr="00CB2FF4" w:rsidRDefault="00CB2FF4" w:rsidP="00CB2FF4">
      <w:pPr>
        <w:pStyle w:val="gmail-msonormal"/>
        <w:spacing w:before="0" w:beforeAutospacing="0" w:after="0" w:afterAutospacing="0" w:line="360" w:lineRule="auto"/>
        <w:jc w:val="right"/>
        <w:rPr>
          <w:sz w:val="37"/>
          <w:szCs w:val="37"/>
          <w:u w:val="single"/>
          <w:lang w:val="es-MX"/>
        </w:rPr>
      </w:pPr>
      <w:r w:rsidRPr="00CB2FF4">
        <w:rPr>
          <w:sz w:val="37"/>
          <w:szCs w:val="37"/>
          <w:u w:val="single"/>
          <w:lang w:val="es-MX"/>
        </w:rPr>
        <w:t>EL CENTRO CATÓLICO HOJA DE INFORMACIÓN PARA INTERESADOS</w:t>
      </w:r>
    </w:p>
    <w:p w14:paraId="41407E33" w14:textId="20118764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 xml:space="preserve">N.B. Esta información es </w:t>
      </w:r>
      <w:r w:rsidRPr="004F343A">
        <w:rPr>
          <w:b/>
          <w:sz w:val="28"/>
          <w:szCs w:val="24"/>
          <w:lang w:val="es-MX"/>
        </w:rPr>
        <w:t>ESTRICTAMENTE CONFIDENCIAL.</w:t>
      </w:r>
    </w:p>
    <w:p w14:paraId="62364291" w14:textId="3DD9A6BC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Fecha: _____________</w:t>
      </w:r>
    </w:p>
    <w:p w14:paraId="56A49EEC" w14:textId="51A65651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Nombre: _______________________________________   Fecha de Nacimiento: ___________</w:t>
      </w:r>
    </w:p>
    <w:p w14:paraId="0471B34E" w14:textId="280FB16C" w:rsidR="00874DCE" w:rsidRPr="004F343A" w:rsidRDefault="004F343A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Dirección</w:t>
      </w:r>
      <w:r w:rsidR="00874DCE" w:rsidRPr="004F343A">
        <w:rPr>
          <w:sz w:val="28"/>
          <w:szCs w:val="24"/>
          <w:lang w:val="es-MX"/>
        </w:rPr>
        <w:t>: ______________________________________ Ciudad, Zip_____________________</w:t>
      </w:r>
    </w:p>
    <w:p w14:paraId="18F87C93" w14:textId="4AFB6515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Tel: _______________________________ Otro Tel: __________________________________</w:t>
      </w:r>
    </w:p>
    <w:p w14:paraId="0FCFC096" w14:textId="77777777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Email: _______________________________________________________________________</w:t>
      </w:r>
    </w:p>
    <w:p w14:paraId="301C0246" w14:textId="77777777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10"/>
          <w:szCs w:val="20"/>
          <w:lang w:val="es-MX"/>
        </w:rPr>
      </w:pPr>
    </w:p>
    <w:p w14:paraId="3D9011B8" w14:textId="667C0783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b/>
          <w:sz w:val="36"/>
          <w:szCs w:val="24"/>
          <w:lang w:val="es-MX"/>
        </w:rPr>
      </w:pPr>
      <w:r w:rsidRPr="004F343A">
        <w:rPr>
          <w:b/>
          <w:sz w:val="36"/>
          <w:szCs w:val="24"/>
          <w:lang w:val="es-MX"/>
        </w:rPr>
        <w:t>AFILIACIÓN DE IGLESIA:</w:t>
      </w:r>
    </w:p>
    <w:p w14:paraId="5B0494F6" w14:textId="44A2D1DB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 xml:space="preserve">¿Eres miembro de una iglesia actualmente?  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 xml:space="preserve">Si   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 xml:space="preserve">No  </w:t>
      </w:r>
      <w:proofErr w:type="gramStart"/>
      <w:r w:rsidRPr="004F343A">
        <w:rPr>
          <w:sz w:val="28"/>
          <w:szCs w:val="24"/>
          <w:lang w:val="es-MX"/>
        </w:rPr>
        <w:t xml:space="preserve">   ¿</w:t>
      </w:r>
      <w:proofErr w:type="gramEnd"/>
      <w:r w:rsidRPr="004F343A">
        <w:rPr>
          <w:sz w:val="28"/>
          <w:szCs w:val="24"/>
          <w:lang w:val="es-MX"/>
        </w:rPr>
        <w:t>Si es así, Cuál?_______________</w:t>
      </w:r>
    </w:p>
    <w:p w14:paraId="59D38864" w14:textId="1DDAA782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¿Cuándo fue la última vez que asistió a la iglesia? _____________________________________</w:t>
      </w:r>
    </w:p>
    <w:p w14:paraId="23245B2B" w14:textId="77777777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b/>
          <w:sz w:val="10"/>
          <w:szCs w:val="20"/>
          <w:lang w:val="es-MX"/>
        </w:rPr>
      </w:pPr>
    </w:p>
    <w:p w14:paraId="44CA373E" w14:textId="7ED661C3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b/>
          <w:sz w:val="36"/>
          <w:szCs w:val="24"/>
          <w:lang w:val="es-MX"/>
        </w:rPr>
      </w:pPr>
      <w:r w:rsidRPr="004F343A">
        <w:rPr>
          <w:b/>
          <w:sz w:val="36"/>
          <w:szCs w:val="24"/>
          <w:lang w:val="es-MX"/>
        </w:rPr>
        <w:t>HISTORIA SACRAMENTAL:</w:t>
      </w:r>
    </w:p>
    <w:p w14:paraId="1CB62F53" w14:textId="5996B4E5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 xml:space="preserve">¿Alguna vez has sido bautizado? 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 xml:space="preserve">Si   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>No         Fecha de Bautismo _______________</w:t>
      </w:r>
    </w:p>
    <w:p w14:paraId="144248EA" w14:textId="1ECFC3CE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sz w:val="28"/>
          <w:szCs w:val="24"/>
          <w:lang w:val="es-MX"/>
        </w:rPr>
        <w:t>Si es así, ¿en qué fe o iglesia? __________________________________________________</w:t>
      </w:r>
    </w:p>
    <w:p w14:paraId="4DF3F09B" w14:textId="5F42825B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18"/>
          <w:szCs w:val="24"/>
          <w:lang w:val="es-MX"/>
        </w:rPr>
      </w:pPr>
      <w:r w:rsidRPr="004F343A">
        <w:rPr>
          <w:sz w:val="28"/>
          <w:szCs w:val="24"/>
          <w:lang w:val="es-MX"/>
        </w:rPr>
        <w:t xml:space="preserve">¿Tienes un certificado de Bautismo? 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 xml:space="preserve">Si   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>No </w:t>
      </w:r>
    </w:p>
    <w:p w14:paraId="22623B9C" w14:textId="77777777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b/>
          <w:sz w:val="10"/>
          <w:szCs w:val="20"/>
          <w:lang w:val="es-MX"/>
        </w:rPr>
      </w:pPr>
    </w:p>
    <w:p w14:paraId="2D958639" w14:textId="4D7B141E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b/>
          <w:sz w:val="36"/>
          <w:szCs w:val="24"/>
          <w:lang w:val="es-MX"/>
        </w:rPr>
      </w:pPr>
      <w:r w:rsidRPr="004F343A">
        <w:rPr>
          <w:b/>
          <w:sz w:val="36"/>
          <w:szCs w:val="24"/>
          <w:lang w:val="es-MX"/>
        </w:rPr>
        <w:t>ESTADO CIVIL:</w:t>
      </w:r>
    </w:p>
    <w:p w14:paraId="5C4AF52C" w14:textId="719998D5" w:rsidR="00874DCE" w:rsidRPr="004F343A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 xml:space="preserve">Casado/a  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>Soltero/</w:t>
      </w:r>
      <w:proofErr w:type="spellStart"/>
      <w:r w:rsidRPr="004F343A">
        <w:rPr>
          <w:sz w:val="28"/>
          <w:szCs w:val="24"/>
          <w:lang w:val="es-MX"/>
        </w:rPr>
        <w:t>a</w:t>
      </w:r>
      <w:proofErr w:type="spellEnd"/>
      <w:r w:rsidRPr="004F343A">
        <w:rPr>
          <w:sz w:val="28"/>
          <w:szCs w:val="24"/>
          <w:lang w:val="es-MX"/>
        </w:rPr>
        <w:t xml:space="preserve">   </w:t>
      </w:r>
      <w:r w:rsidRPr="004F343A">
        <w:rPr>
          <w:rFonts w:ascii="Wingdings" w:hAnsi="Wingdings"/>
          <w:sz w:val="28"/>
          <w:szCs w:val="24"/>
          <w:lang w:val="es-MX"/>
        </w:rPr>
        <w:t></w:t>
      </w:r>
      <w:r w:rsidRPr="004F343A">
        <w:rPr>
          <w:sz w:val="28"/>
          <w:szCs w:val="24"/>
          <w:lang w:val="es-MX"/>
        </w:rPr>
        <w:t>Comprometido</w:t>
      </w:r>
      <w:r w:rsidR="00F55D75" w:rsidRPr="004F343A">
        <w:rPr>
          <w:sz w:val="28"/>
          <w:szCs w:val="24"/>
          <w:lang w:val="es-MX"/>
        </w:rPr>
        <w:t>/</w:t>
      </w:r>
      <w:proofErr w:type="spellStart"/>
      <w:r w:rsidR="00F55D75" w:rsidRPr="004F343A">
        <w:rPr>
          <w:sz w:val="28"/>
          <w:szCs w:val="24"/>
          <w:lang w:val="es-MX"/>
        </w:rPr>
        <w:t>a</w:t>
      </w:r>
      <w:proofErr w:type="spellEnd"/>
      <w:r w:rsidR="0059309C">
        <w:rPr>
          <w:sz w:val="28"/>
          <w:szCs w:val="24"/>
          <w:lang w:val="es-MX"/>
        </w:rPr>
        <w:t xml:space="preserve">     </w:t>
      </w:r>
      <w:r w:rsidR="0059309C" w:rsidRPr="004F343A">
        <w:rPr>
          <w:rFonts w:ascii="Wingdings" w:hAnsi="Wingdings"/>
          <w:sz w:val="28"/>
          <w:szCs w:val="24"/>
          <w:lang w:val="es-MX"/>
        </w:rPr>
        <w:t></w:t>
      </w:r>
      <w:r w:rsidR="0059309C">
        <w:rPr>
          <w:sz w:val="28"/>
          <w:szCs w:val="24"/>
          <w:lang w:val="es-MX"/>
        </w:rPr>
        <w:t>Viu</w:t>
      </w:r>
      <w:r w:rsidR="0059309C" w:rsidRPr="004F343A">
        <w:rPr>
          <w:sz w:val="28"/>
          <w:szCs w:val="24"/>
          <w:lang w:val="es-MX"/>
        </w:rPr>
        <w:t>do/a</w:t>
      </w:r>
      <w:r w:rsidR="0059309C">
        <w:rPr>
          <w:sz w:val="28"/>
          <w:szCs w:val="24"/>
          <w:lang w:val="es-MX"/>
        </w:rPr>
        <w:t xml:space="preserve">  </w:t>
      </w:r>
    </w:p>
    <w:p w14:paraId="42AC893A" w14:textId="205E9090" w:rsidR="00874DCE" w:rsidRPr="00DE40EF" w:rsidRDefault="00874DC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DE40EF">
        <w:rPr>
          <w:sz w:val="28"/>
          <w:szCs w:val="24"/>
          <w:lang w:val="es-MX"/>
        </w:rPr>
        <w:t>N</w:t>
      </w:r>
      <w:r w:rsidR="00DE40EF" w:rsidRPr="00DE40EF">
        <w:rPr>
          <w:sz w:val="28"/>
          <w:szCs w:val="24"/>
          <w:lang w:val="es-MX"/>
        </w:rPr>
        <w:t>o</w:t>
      </w:r>
      <w:r w:rsidR="00DE40EF">
        <w:rPr>
          <w:sz w:val="28"/>
          <w:szCs w:val="24"/>
          <w:lang w:val="es-MX"/>
        </w:rPr>
        <w:t>mbre de Esposo/a</w:t>
      </w:r>
      <w:r w:rsidRPr="00DE40EF">
        <w:rPr>
          <w:sz w:val="28"/>
          <w:szCs w:val="24"/>
          <w:lang w:val="es-MX"/>
        </w:rPr>
        <w:t xml:space="preserve"> ______________________________________ </w:t>
      </w:r>
      <w:r w:rsidR="0085775E" w:rsidRPr="00DE40EF">
        <w:rPr>
          <w:sz w:val="28"/>
          <w:szCs w:val="24"/>
          <w:lang w:val="es-MX"/>
        </w:rPr>
        <w:t>Número</w:t>
      </w:r>
      <w:r w:rsidR="00DE40EF" w:rsidRPr="00DE40EF">
        <w:rPr>
          <w:sz w:val="28"/>
          <w:szCs w:val="24"/>
          <w:lang w:val="es-MX"/>
        </w:rPr>
        <w:t xml:space="preserve"> de Niños</w:t>
      </w:r>
      <w:r w:rsidRPr="00DE40EF">
        <w:rPr>
          <w:sz w:val="28"/>
          <w:szCs w:val="24"/>
          <w:lang w:val="es-MX"/>
        </w:rPr>
        <w:t xml:space="preserve"> </w:t>
      </w:r>
      <w:r w:rsidR="00DE40EF" w:rsidRPr="00DE40EF">
        <w:rPr>
          <w:sz w:val="28"/>
          <w:szCs w:val="24"/>
          <w:lang w:val="es-MX"/>
        </w:rPr>
        <w:t>__</w:t>
      </w:r>
      <w:r w:rsidRPr="00DE40EF">
        <w:rPr>
          <w:sz w:val="28"/>
          <w:szCs w:val="24"/>
          <w:lang w:val="es-MX"/>
        </w:rPr>
        <w:t>____</w:t>
      </w:r>
    </w:p>
    <w:p w14:paraId="701953A7" w14:textId="12C55420" w:rsidR="00874DCE" w:rsidRPr="003E23C4" w:rsidRDefault="00DE40EF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DE40EF">
        <w:rPr>
          <w:sz w:val="28"/>
          <w:szCs w:val="24"/>
          <w:lang w:val="es-MX"/>
        </w:rPr>
        <w:t xml:space="preserve">¿Qué fe es </w:t>
      </w:r>
      <w:r w:rsidR="003E23C4">
        <w:rPr>
          <w:sz w:val="28"/>
          <w:szCs w:val="24"/>
          <w:lang w:val="es-MX"/>
        </w:rPr>
        <w:t>su</w:t>
      </w:r>
      <w:r w:rsidRPr="00DE40EF">
        <w:rPr>
          <w:sz w:val="28"/>
          <w:szCs w:val="24"/>
          <w:lang w:val="es-MX"/>
        </w:rPr>
        <w:t xml:space="preserve"> cónyuge?</w:t>
      </w:r>
      <w:r w:rsidR="00874DCE" w:rsidRPr="00DE40EF">
        <w:rPr>
          <w:sz w:val="28"/>
          <w:szCs w:val="24"/>
          <w:lang w:val="es-MX"/>
        </w:rPr>
        <w:t xml:space="preserve"> </w:t>
      </w:r>
      <w:r w:rsidR="00874DCE" w:rsidRPr="003E23C4">
        <w:rPr>
          <w:sz w:val="28"/>
          <w:szCs w:val="24"/>
          <w:lang w:val="es-MX"/>
        </w:rPr>
        <w:t>_______________________  </w:t>
      </w:r>
      <w:r w:rsidR="003E23C4" w:rsidRPr="003E23C4">
        <w:rPr>
          <w:sz w:val="28"/>
          <w:szCs w:val="24"/>
          <w:lang w:val="es-MX"/>
        </w:rPr>
        <w:t xml:space="preserve"> Sus hijos</w:t>
      </w:r>
      <w:r w:rsidR="00874DCE" w:rsidRPr="003E23C4">
        <w:rPr>
          <w:sz w:val="28"/>
          <w:szCs w:val="24"/>
          <w:lang w:val="es-MX"/>
        </w:rPr>
        <w:t>: ___________________</w:t>
      </w:r>
    </w:p>
    <w:p w14:paraId="16AB28DA" w14:textId="7A8C8F28" w:rsidR="00874DCE" w:rsidRPr="003E23C4" w:rsidRDefault="003E23C4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3E23C4">
        <w:rPr>
          <w:sz w:val="28"/>
          <w:szCs w:val="24"/>
          <w:lang w:val="es-MX"/>
        </w:rPr>
        <w:t xml:space="preserve">Sus </w:t>
      </w:r>
      <w:r>
        <w:rPr>
          <w:sz w:val="28"/>
          <w:szCs w:val="24"/>
          <w:lang w:val="es-MX"/>
        </w:rPr>
        <w:t>padres</w:t>
      </w:r>
      <w:r w:rsidR="00874DCE" w:rsidRPr="003E23C4">
        <w:rPr>
          <w:sz w:val="28"/>
          <w:szCs w:val="24"/>
          <w:lang w:val="es-MX"/>
        </w:rPr>
        <w:t>: _________________________________________________________________</w:t>
      </w:r>
    </w:p>
    <w:p w14:paraId="3F4AFE59" w14:textId="050D83BD" w:rsidR="00874DCE" w:rsidRPr="003E23C4" w:rsidRDefault="003E23C4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3E23C4">
        <w:rPr>
          <w:sz w:val="28"/>
          <w:szCs w:val="24"/>
          <w:lang w:val="es-MX"/>
        </w:rPr>
        <w:t>¿Estás viviendo actualmente con tu cónyuge</w:t>
      </w:r>
      <w:r w:rsidR="00874DCE" w:rsidRPr="003E23C4">
        <w:rPr>
          <w:sz w:val="28"/>
          <w:szCs w:val="24"/>
          <w:lang w:val="es-MX"/>
        </w:rPr>
        <w:t xml:space="preserve">?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Start"/>
      <w:r w:rsidR="00874DCE" w:rsidRPr="003E23C4">
        <w:rPr>
          <w:sz w:val="28"/>
          <w:szCs w:val="24"/>
          <w:lang w:val="es-MX"/>
        </w:rPr>
        <w:t xml:space="preserve">Si </w:t>
      </w:r>
      <w:r w:rsidRPr="003E23C4">
        <w:rPr>
          <w:sz w:val="28"/>
          <w:szCs w:val="24"/>
          <w:lang w:val="es-MX"/>
        </w:rPr>
        <w:t xml:space="preserve">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End"/>
      <w:r w:rsidR="00874DCE" w:rsidRPr="003E23C4">
        <w:rPr>
          <w:sz w:val="28"/>
          <w:szCs w:val="24"/>
          <w:lang w:val="es-MX"/>
        </w:rPr>
        <w:t>No    **</w:t>
      </w:r>
      <w:r w:rsidRPr="003E23C4">
        <w:rPr>
          <w:lang w:val="es-MX"/>
        </w:rPr>
        <w:t xml:space="preserve"> </w:t>
      </w:r>
      <w:r w:rsidRPr="003E23C4">
        <w:rPr>
          <w:sz w:val="28"/>
          <w:szCs w:val="24"/>
          <w:lang w:val="es-MX"/>
        </w:rPr>
        <w:t>Si no, por favor da la razón y las circunstancias</w:t>
      </w:r>
      <w:r w:rsidR="00874DCE" w:rsidRPr="003E23C4">
        <w:rPr>
          <w:sz w:val="28"/>
          <w:szCs w:val="24"/>
          <w:lang w:val="es-MX"/>
        </w:rPr>
        <w:t>: ________________________________________________________________</w:t>
      </w:r>
    </w:p>
    <w:p w14:paraId="3B0C7D4A" w14:textId="77777777" w:rsidR="00874DCE" w:rsidRPr="004F343A" w:rsidRDefault="00874DCE" w:rsidP="00874DCE">
      <w:pPr>
        <w:spacing w:line="360" w:lineRule="auto"/>
        <w:rPr>
          <w:rFonts w:ascii="Calibri" w:hAnsi="Calibri" w:cs="Calibri"/>
          <w:sz w:val="24"/>
          <w:lang w:val="es-MX"/>
        </w:rPr>
      </w:pPr>
      <w:r w:rsidRPr="004F343A">
        <w:rPr>
          <w:sz w:val="28"/>
          <w:szCs w:val="24"/>
          <w:lang w:val="es-MX"/>
        </w:rPr>
        <w:t>_____________________________________________________________________________</w:t>
      </w:r>
    </w:p>
    <w:p w14:paraId="692F5B5E" w14:textId="06C16949" w:rsidR="00874DCE" w:rsidRPr="00DE40EF" w:rsidRDefault="00DE40EF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 w:rsidRPr="00DE40EF">
        <w:rPr>
          <w:sz w:val="28"/>
          <w:szCs w:val="24"/>
          <w:lang w:val="es-MX"/>
        </w:rPr>
        <w:t xml:space="preserve">Fecha, lugar </w:t>
      </w:r>
      <w:proofErr w:type="spellStart"/>
      <w:r w:rsidRPr="00DE40EF">
        <w:rPr>
          <w:sz w:val="28"/>
          <w:szCs w:val="24"/>
          <w:lang w:val="es-MX"/>
        </w:rPr>
        <w:t>y</w:t>
      </w:r>
      <w:proofErr w:type="spellEnd"/>
      <w:r w:rsidRPr="00DE40EF">
        <w:rPr>
          <w:sz w:val="28"/>
          <w:szCs w:val="24"/>
          <w:lang w:val="es-MX"/>
        </w:rPr>
        <w:t xml:space="preserve"> iglesia del matrimonio actual</w:t>
      </w:r>
      <w:r w:rsidR="00874DCE" w:rsidRPr="00DE40EF">
        <w:rPr>
          <w:sz w:val="28"/>
          <w:szCs w:val="24"/>
          <w:lang w:val="es-MX"/>
        </w:rPr>
        <w:t>: _________________________________________</w:t>
      </w:r>
    </w:p>
    <w:p w14:paraId="58D11D08" w14:textId="77777777" w:rsidR="00874DCE" w:rsidRPr="00DE40EF" w:rsidRDefault="00874DCE" w:rsidP="00874DCE">
      <w:pPr>
        <w:ind w:firstLine="720"/>
        <w:rPr>
          <w:lang w:val="es-MX"/>
        </w:rPr>
      </w:pPr>
    </w:p>
    <w:p w14:paraId="6953ADB8" w14:textId="566BE6D2" w:rsidR="00874DCE" w:rsidRPr="003E23C4" w:rsidRDefault="0085775E" w:rsidP="00874DCE">
      <w:pPr>
        <w:pStyle w:val="gmail-msonormal"/>
        <w:spacing w:before="0" w:beforeAutospacing="0" w:after="0" w:afterAutospacing="0" w:line="360" w:lineRule="auto"/>
        <w:rPr>
          <w:sz w:val="28"/>
          <w:szCs w:val="24"/>
          <w:lang w:val="es-MX"/>
        </w:rPr>
      </w:pPr>
      <w:r>
        <w:rPr>
          <w:sz w:val="28"/>
          <w:szCs w:val="24"/>
          <w:lang w:val="es-MX"/>
        </w:rPr>
        <w:lastRenderedPageBreak/>
        <w:t>¿</w:t>
      </w:r>
      <w:r w:rsidR="003E23C4" w:rsidRPr="003E23C4">
        <w:rPr>
          <w:sz w:val="28"/>
          <w:szCs w:val="24"/>
          <w:lang w:val="es-MX"/>
        </w:rPr>
        <w:t>Es el matrimonio actual civil o iglesia</w:t>
      </w:r>
      <w:r w:rsidR="00874DCE" w:rsidRPr="003E23C4">
        <w:rPr>
          <w:sz w:val="28"/>
          <w:szCs w:val="24"/>
          <w:lang w:val="es-MX"/>
        </w:rPr>
        <w:t xml:space="preserve">?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3E23C4">
        <w:rPr>
          <w:sz w:val="28"/>
          <w:szCs w:val="24"/>
          <w:lang w:val="es-MX"/>
        </w:rPr>
        <w:t xml:space="preserve">Civil  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3E23C4" w:rsidRPr="003E23C4">
        <w:rPr>
          <w:sz w:val="28"/>
          <w:szCs w:val="24"/>
          <w:lang w:val="es-MX"/>
        </w:rPr>
        <w:t>Iglesia</w:t>
      </w:r>
    </w:p>
    <w:p w14:paraId="4A3C68AD" w14:textId="224104A5" w:rsidR="00874DCE" w:rsidRPr="004F343A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¿Alguna vez has estado casado antes</w:t>
      </w:r>
      <w:r w:rsidR="00874DCE" w:rsidRPr="003E23C4">
        <w:rPr>
          <w:sz w:val="28"/>
          <w:lang w:val="es-MX"/>
        </w:rPr>
        <w:t xml:space="preserve">?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3E23C4">
        <w:rPr>
          <w:sz w:val="28"/>
          <w:lang w:val="es-MX"/>
        </w:rPr>
        <w:t xml:space="preserve">Si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3E23C4">
        <w:rPr>
          <w:sz w:val="28"/>
          <w:lang w:val="es-MX"/>
        </w:rPr>
        <w:t xml:space="preserve">No   ** </w:t>
      </w:r>
      <w:r w:rsidRPr="003E23C4">
        <w:rPr>
          <w:sz w:val="28"/>
          <w:lang w:val="es-MX"/>
        </w:rPr>
        <w:t>Si es así, ¿cuántas veces antes</w:t>
      </w:r>
      <w:r w:rsidR="00874DCE" w:rsidRPr="003E23C4">
        <w:rPr>
          <w:sz w:val="28"/>
          <w:lang w:val="es-MX"/>
        </w:rPr>
        <w:t xml:space="preserve">? </w:t>
      </w:r>
      <w:r w:rsidR="00874DCE" w:rsidRPr="004F343A">
        <w:rPr>
          <w:sz w:val="28"/>
          <w:lang w:val="es-MX"/>
        </w:rPr>
        <w:t>_____</w:t>
      </w:r>
    </w:p>
    <w:p w14:paraId="0A887FDB" w14:textId="46FAE3F1" w:rsidR="00874DCE" w:rsidRPr="003E23C4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¿Su cónyuge actual se ha casado antes?</w:t>
      </w:r>
      <w:r w:rsidR="00874DCE" w:rsidRPr="003E23C4">
        <w:rPr>
          <w:sz w:val="28"/>
          <w:lang w:val="es-MX"/>
        </w:rPr>
        <w:t xml:space="preserve">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3E23C4">
        <w:rPr>
          <w:sz w:val="28"/>
          <w:lang w:val="es-MX"/>
        </w:rPr>
        <w:t xml:space="preserve">Si  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3E23C4">
        <w:rPr>
          <w:sz w:val="28"/>
          <w:lang w:val="es-MX"/>
        </w:rPr>
        <w:t xml:space="preserve"> No</w:t>
      </w:r>
    </w:p>
    <w:p w14:paraId="319DA138" w14:textId="4AFA1607" w:rsidR="00874DCE" w:rsidRPr="003E23C4" w:rsidRDefault="00874DCE" w:rsidP="00874DCE">
      <w:pPr>
        <w:jc w:val="center"/>
        <w:rPr>
          <w:b/>
          <w:i/>
          <w:sz w:val="28"/>
          <w:lang w:val="es-MX"/>
        </w:rPr>
      </w:pPr>
      <w:r w:rsidRPr="003E23C4">
        <w:rPr>
          <w:b/>
          <w:i/>
          <w:sz w:val="28"/>
          <w:lang w:val="es-MX"/>
        </w:rPr>
        <w:t xml:space="preserve">*** </w:t>
      </w:r>
      <w:r w:rsidR="003E23C4" w:rsidRPr="003E23C4">
        <w:rPr>
          <w:b/>
          <w:i/>
          <w:sz w:val="28"/>
          <w:lang w:val="es-MX"/>
        </w:rPr>
        <w:t xml:space="preserve">Si se ha casado antes, complete la última hoja adjunta (página </w:t>
      </w:r>
      <w:proofErr w:type="gramStart"/>
      <w:r w:rsidR="003E23C4" w:rsidRPr="003E23C4">
        <w:rPr>
          <w:b/>
          <w:i/>
          <w:sz w:val="28"/>
          <w:lang w:val="es-MX"/>
        </w:rPr>
        <w:t>3)</w:t>
      </w:r>
      <w:r w:rsidRPr="003E23C4">
        <w:rPr>
          <w:b/>
          <w:i/>
          <w:sz w:val="28"/>
          <w:lang w:val="es-MX"/>
        </w:rPr>
        <w:t>*</w:t>
      </w:r>
      <w:proofErr w:type="gramEnd"/>
      <w:r w:rsidRPr="003E23C4">
        <w:rPr>
          <w:b/>
          <w:i/>
          <w:sz w:val="28"/>
          <w:lang w:val="es-MX"/>
        </w:rPr>
        <w:t>**</w:t>
      </w:r>
    </w:p>
    <w:p w14:paraId="073E9EB7" w14:textId="77777777" w:rsidR="00874DCE" w:rsidRPr="003E23C4" w:rsidRDefault="00874DCE" w:rsidP="00874DCE">
      <w:pPr>
        <w:rPr>
          <w:b/>
          <w:sz w:val="36"/>
          <w:lang w:val="es-MX"/>
        </w:rPr>
      </w:pPr>
    </w:p>
    <w:p w14:paraId="085B7CE5" w14:textId="77777777" w:rsidR="00874DCE" w:rsidRPr="0059309C" w:rsidRDefault="00874DCE" w:rsidP="00874DCE">
      <w:pPr>
        <w:rPr>
          <w:b/>
          <w:sz w:val="36"/>
          <w:lang w:val="es-MX"/>
        </w:rPr>
      </w:pPr>
      <w:r w:rsidRPr="0059309C">
        <w:rPr>
          <w:b/>
          <w:sz w:val="36"/>
          <w:lang w:val="es-MX"/>
        </w:rPr>
        <w:t>GENERAL:</w:t>
      </w:r>
    </w:p>
    <w:p w14:paraId="38D30953" w14:textId="2918322F" w:rsidR="00874DCE" w:rsidRPr="0059309C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¿Tienes amigos o parientes que sean católicos?</w:t>
      </w:r>
      <w:r w:rsidR="00874DCE" w:rsidRPr="003E23C4">
        <w:rPr>
          <w:sz w:val="28"/>
          <w:lang w:val="es-MX"/>
        </w:rPr>
        <w:t xml:space="preserve">   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59309C">
        <w:rPr>
          <w:sz w:val="28"/>
          <w:lang w:val="es-MX"/>
        </w:rPr>
        <w:t xml:space="preserve">Si  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59309C">
        <w:rPr>
          <w:sz w:val="28"/>
          <w:lang w:val="es-MX"/>
        </w:rPr>
        <w:t>No</w:t>
      </w:r>
    </w:p>
    <w:p w14:paraId="13198E78" w14:textId="2518989C" w:rsidR="00874DCE" w:rsidRPr="0085775E" w:rsidRDefault="0085775E" w:rsidP="00874DCE">
      <w:pPr>
        <w:rPr>
          <w:sz w:val="28"/>
          <w:lang w:val="es-MX"/>
        </w:rPr>
      </w:pPr>
      <w:r>
        <w:rPr>
          <w:sz w:val="28"/>
          <w:lang w:val="es-MX"/>
        </w:rPr>
        <w:t>¿</w:t>
      </w:r>
      <w:r w:rsidR="003E23C4" w:rsidRPr="003E23C4">
        <w:rPr>
          <w:sz w:val="28"/>
          <w:lang w:val="es-MX"/>
        </w:rPr>
        <w:t>Alguna de estas personas ha tenido una gran influencia en sus vidas</w:t>
      </w:r>
      <w:r w:rsidR="00874DCE" w:rsidRPr="003E23C4">
        <w:rPr>
          <w:sz w:val="28"/>
          <w:lang w:val="es-MX"/>
        </w:rPr>
        <w:t xml:space="preserve">? </w:t>
      </w:r>
      <w:r w:rsidR="00874DCE" w:rsidRPr="0085775E">
        <w:rPr>
          <w:sz w:val="28"/>
          <w:lang w:val="es-MX"/>
        </w:rPr>
        <w:t>___________________</w:t>
      </w:r>
    </w:p>
    <w:p w14:paraId="567B58D9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550C7311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59A74524" w14:textId="289A7C2D" w:rsidR="00874DCE" w:rsidRPr="003E23C4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¿Hay alguna persona en particular que lo haya ayudado a dirigir su interés en la Iglesia?</w:t>
      </w:r>
      <w:r w:rsidR="00874DCE" w:rsidRPr="003E23C4">
        <w:rPr>
          <w:sz w:val="28"/>
          <w:lang w:val="es-MX"/>
        </w:rPr>
        <w:t xml:space="preserve"> </w:t>
      </w:r>
    </w:p>
    <w:p w14:paraId="01145A7C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04E009D0" w14:textId="48F2D03A" w:rsidR="00874DCE" w:rsidRPr="0059309C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Si fueras bautizado en la Iglesia Católica, ¿habrá alguna persona que sea tu Patrocinador?</w:t>
      </w:r>
      <w:r w:rsidR="00874DCE" w:rsidRPr="003E23C4">
        <w:rPr>
          <w:sz w:val="28"/>
          <w:lang w:val="es-MX"/>
        </w:rPr>
        <w:t xml:space="preserve">?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59309C">
        <w:rPr>
          <w:sz w:val="28"/>
          <w:lang w:val="es-MX"/>
        </w:rPr>
        <w:t xml:space="preserve">Si      </w:t>
      </w:r>
      <w:r w:rsidR="00874DCE" w:rsidRPr="004F343A">
        <w:rPr>
          <w:rFonts w:ascii="Wingdings" w:hAnsi="Wingdings"/>
          <w:sz w:val="32"/>
          <w:szCs w:val="24"/>
          <w:lang w:val="es-MX"/>
        </w:rPr>
        <w:t></w:t>
      </w:r>
      <w:r w:rsidR="00874DCE" w:rsidRPr="0059309C">
        <w:rPr>
          <w:sz w:val="28"/>
          <w:lang w:val="es-MX"/>
        </w:rPr>
        <w:t>No</w:t>
      </w:r>
    </w:p>
    <w:p w14:paraId="21E51DF9" w14:textId="3EBB1326" w:rsidR="00874DCE" w:rsidRPr="003E23C4" w:rsidRDefault="003E23C4" w:rsidP="00874DCE">
      <w:pPr>
        <w:rPr>
          <w:sz w:val="28"/>
          <w:lang w:val="es-MX"/>
        </w:rPr>
      </w:pPr>
      <w:r w:rsidRPr="003E23C4">
        <w:rPr>
          <w:sz w:val="32"/>
          <w:lang w:val="es-MX"/>
        </w:rPr>
        <w:t>NOMBRE DEL PATROCINADOR</w:t>
      </w:r>
      <w:r w:rsidR="00874DCE" w:rsidRPr="003E23C4">
        <w:rPr>
          <w:sz w:val="32"/>
          <w:lang w:val="es-MX"/>
        </w:rPr>
        <w:t xml:space="preserve">: </w:t>
      </w:r>
      <w:r w:rsidR="00874DCE" w:rsidRPr="003E23C4">
        <w:rPr>
          <w:sz w:val="28"/>
          <w:lang w:val="es-MX"/>
        </w:rPr>
        <w:t>_____________________________________________________________________________</w:t>
      </w:r>
    </w:p>
    <w:p w14:paraId="6DBB9B46" w14:textId="5AAF8693" w:rsidR="00874DCE" w:rsidRPr="003E23C4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Describe tu entrenamiento religioso y educación</w:t>
      </w:r>
      <w:r w:rsidR="00874DCE" w:rsidRPr="003E23C4">
        <w:rPr>
          <w:sz w:val="28"/>
          <w:lang w:val="es-MX"/>
        </w:rPr>
        <w:t>: ____________________________________</w:t>
      </w:r>
    </w:p>
    <w:p w14:paraId="5140C7B9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3D3AED08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18A42A2B" w14:textId="4AD15CB6" w:rsidR="00874DCE" w:rsidRPr="0059309C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¿Qué miembros (si es que hay alguno) de esta parroquia ya sabes?</w:t>
      </w:r>
      <w:r>
        <w:rPr>
          <w:sz w:val="28"/>
          <w:lang w:val="es-MX"/>
        </w:rPr>
        <w:t xml:space="preserve"> </w:t>
      </w:r>
      <w:r w:rsidR="00874DCE" w:rsidRPr="0059309C">
        <w:rPr>
          <w:sz w:val="28"/>
          <w:lang w:val="es-MX"/>
        </w:rPr>
        <w:t>______________________</w:t>
      </w:r>
    </w:p>
    <w:p w14:paraId="6CF27A6D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2D4F9A64" w14:textId="77777777" w:rsidR="00874DCE" w:rsidRPr="0059309C" w:rsidRDefault="00874DCE" w:rsidP="00874DCE">
      <w:pPr>
        <w:rPr>
          <w:sz w:val="28"/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61E2AC4B" w14:textId="19CBC044" w:rsidR="00874DCE" w:rsidRPr="003E23C4" w:rsidRDefault="003E23C4" w:rsidP="00874DCE">
      <w:pPr>
        <w:rPr>
          <w:sz w:val="28"/>
          <w:lang w:val="es-MX"/>
        </w:rPr>
      </w:pPr>
      <w:r w:rsidRPr="003E23C4">
        <w:rPr>
          <w:sz w:val="28"/>
          <w:lang w:val="es-MX"/>
        </w:rPr>
        <w:t>Por favor, siéntase libre de escribir cualquier otra información que considere útil para el equipo pastoral y el equipo</w:t>
      </w:r>
      <w:r w:rsidR="00874DCE" w:rsidRPr="003E23C4">
        <w:rPr>
          <w:sz w:val="28"/>
          <w:lang w:val="es-MX"/>
        </w:rPr>
        <w:t xml:space="preserve">: </w:t>
      </w:r>
    </w:p>
    <w:p w14:paraId="4FF89B67" w14:textId="77777777" w:rsidR="00874DCE" w:rsidRPr="003E23C4" w:rsidRDefault="00874DCE" w:rsidP="00874DCE">
      <w:pPr>
        <w:rPr>
          <w:sz w:val="28"/>
          <w:lang w:val="es-MX"/>
        </w:rPr>
      </w:pPr>
    </w:p>
    <w:p w14:paraId="0F6E9650" w14:textId="77777777" w:rsidR="00874DCE" w:rsidRPr="003E23C4" w:rsidRDefault="00874DCE" w:rsidP="00874DCE">
      <w:pPr>
        <w:rPr>
          <w:sz w:val="28"/>
          <w:lang w:val="es-MX"/>
        </w:rPr>
      </w:pPr>
    </w:p>
    <w:p w14:paraId="20893103" w14:textId="77777777" w:rsidR="00874DCE" w:rsidRPr="003E23C4" w:rsidRDefault="00874DCE" w:rsidP="00874DCE">
      <w:pPr>
        <w:rPr>
          <w:sz w:val="28"/>
          <w:lang w:val="es-MX"/>
        </w:rPr>
      </w:pPr>
    </w:p>
    <w:p w14:paraId="4A2A1189" w14:textId="3E77E9C5" w:rsidR="00874DCE" w:rsidRPr="003E23C4" w:rsidRDefault="003E23C4" w:rsidP="00874DCE">
      <w:pPr>
        <w:jc w:val="center"/>
        <w:rPr>
          <w:b/>
          <w:sz w:val="35"/>
          <w:szCs w:val="35"/>
          <w:u w:val="single"/>
          <w:lang w:val="es-MX"/>
        </w:rPr>
      </w:pPr>
      <w:r w:rsidRPr="003E23C4">
        <w:rPr>
          <w:b/>
          <w:sz w:val="35"/>
          <w:szCs w:val="35"/>
          <w:u w:val="single"/>
          <w:lang w:val="es-MX"/>
        </w:rPr>
        <w:lastRenderedPageBreak/>
        <w:t>SI HA SIDO CASADO ANTES, RESPONDA LO SIGUIENTE</w:t>
      </w:r>
      <w:r w:rsidR="00874DCE" w:rsidRPr="003E23C4">
        <w:rPr>
          <w:b/>
          <w:sz w:val="35"/>
          <w:szCs w:val="35"/>
          <w:u w:val="single"/>
          <w:lang w:val="es-MX"/>
        </w:rPr>
        <w:t>:</w:t>
      </w:r>
    </w:p>
    <w:p w14:paraId="4AEF9F9E" w14:textId="060F576F" w:rsidR="00874DCE" w:rsidRPr="0085775E" w:rsidRDefault="003E23C4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Cuando</w:t>
      </w:r>
      <w:r w:rsidR="00874DCE" w:rsidRPr="0085775E">
        <w:rPr>
          <w:sz w:val="28"/>
          <w:lang w:val="es-MX"/>
        </w:rPr>
        <w:t>: ______________________________________________________________________</w:t>
      </w:r>
    </w:p>
    <w:p w14:paraId="65CB4AFC" w14:textId="63EE7229" w:rsidR="00874DCE" w:rsidRPr="0059309C" w:rsidRDefault="0085775E" w:rsidP="00874DCE">
      <w:pPr>
        <w:rPr>
          <w:sz w:val="28"/>
          <w:lang w:val="es-MX"/>
        </w:rPr>
      </w:pPr>
      <w:r>
        <w:rPr>
          <w:sz w:val="28"/>
          <w:lang w:val="es-MX"/>
        </w:rPr>
        <w:t>¿</w:t>
      </w:r>
      <w:r w:rsidR="003E23C4" w:rsidRPr="0085775E">
        <w:rPr>
          <w:sz w:val="28"/>
          <w:lang w:val="es-MX"/>
        </w:rPr>
        <w:t>Fue el matrimonio civil o antes de un ministro o un sacerdote</w:t>
      </w:r>
      <w:r w:rsidR="00874DCE" w:rsidRPr="0085775E">
        <w:rPr>
          <w:sz w:val="28"/>
          <w:lang w:val="es-MX"/>
        </w:rPr>
        <w:t xml:space="preserve">?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59309C">
        <w:rPr>
          <w:sz w:val="28"/>
          <w:szCs w:val="24"/>
          <w:lang w:val="es-MX"/>
        </w:rPr>
        <w:t xml:space="preserve">Si 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59309C">
        <w:rPr>
          <w:sz w:val="28"/>
          <w:szCs w:val="24"/>
          <w:lang w:val="es-MX"/>
        </w:rPr>
        <w:t xml:space="preserve">No     </w:t>
      </w:r>
    </w:p>
    <w:p w14:paraId="4308968A" w14:textId="2D1EFD27" w:rsidR="00874DCE" w:rsidRPr="0059309C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lang w:val="es-MX"/>
        </w:rPr>
        <w:t>¿Fuiste bautizado en una fe antes del matrimonio?</w:t>
      </w:r>
      <w:r w:rsidR="00874DCE" w:rsidRPr="0085775E">
        <w:rPr>
          <w:sz w:val="28"/>
          <w:lang w:val="es-MX"/>
        </w:rPr>
        <w:t xml:space="preserve">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59309C">
        <w:rPr>
          <w:sz w:val="28"/>
          <w:szCs w:val="24"/>
          <w:lang w:val="es-MX"/>
        </w:rPr>
        <w:t xml:space="preserve">Si 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59309C">
        <w:rPr>
          <w:sz w:val="28"/>
          <w:szCs w:val="24"/>
          <w:lang w:val="es-MX"/>
        </w:rPr>
        <w:t xml:space="preserve">No     </w:t>
      </w:r>
      <w:r w:rsidRPr="0059309C">
        <w:rPr>
          <w:sz w:val="28"/>
          <w:szCs w:val="24"/>
          <w:lang w:val="es-MX"/>
        </w:rPr>
        <w:t>Que fe</w:t>
      </w:r>
      <w:r w:rsidR="00874DCE" w:rsidRPr="0059309C">
        <w:rPr>
          <w:sz w:val="28"/>
          <w:szCs w:val="24"/>
          <w:lang w:val="es-MX"/>
        </w:rPr>
        <w:t>? _______________</w:t>
      </w:r>
    </w:p>
    <w:p w14:paraId="3B8402AD" w14:textId="0E3D39E7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¿Cuál era la fe de su cónyuge en el momento del matrimonio?</w:t>
      </w:r>
      <w:r w:rsidR="00874DCE" w:rsidRPr="0085775E">
        <w:rPr>
          <w:sz w:val="28"/>
          <w:lang w:val="es-MX"/>
        </w:rPr>
        <w:t xml:space="preserve"> __________________________</w:t>
      </w:r>
    </w:p>
    <w:p w14:paraId="526778D2" w14:textId="49C492A2" w:rsidR="00874DCE" w:rsidRPr="0085775E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lang w:val="es-MX"/>
        </w:rPr>
        <w:t>¿Fue bautizado su cónyuge antes del momento del matrimonio?</w:t>
      </w:r>
      <w:r w:rsidR="00874DCE" w:rsidRPr="0085775E">
        <w:rPr>
          <w:sz w:val="28"/>
          <w:lang w:val="es-MX"/>
        </w:rPr>
        <w:t xml:space="preserve">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 xml:space="preserve">Si 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 xml:space="preserve">No     </w:t>
      </w:r>
    </w:p>
    <w:p w14:paraId="6692DF30" w14:textId="02D679F2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¿Cuánto tiempo estuvo casado?</w:t>
      </w:r>
      <w:r w:rsidR="00874DCE" w:rsidRPr="0085775E">
        <w:rPr>
          <w:sz w:val="28"/>
          <w:lang w:val="es-MX"/>
        </w:rPr>
        <w:t xml:space="preserve"> _________ </w:t>
      </w:r>
      <w:r w:rsidRPr="0085775E">
        <w:rPr>
          <w:sz w:val="28"/>
          <w:lang w:val="es-MX"/>
        </w:rPr>
        <w:t>¿Hubo niños nacidos de ese matrimonio?</w:t>
      </w:r>
      <w:r>
        <w:rPr>
          <w:sz w:val="28"/>
          <w:lang w:val="es-MX"/>
        </w:rPr>
        <w:t xml:space="preserve"> </w:t>
      </w:r>
      <w:r w:rsidR="00874DCE" w:rsidRPr="0085775E">
        <w:rPr>
          <w:sz w:val="28"/>
          <w:lang w:val="es-MX"/>
        </w:rPr>
        <w:t>_______</w:t>
      </w:r>
    </w:p>
    <w:p w14:paraId="2B89188B" w14:textId="55C2A0A8" w:rsidR="00874DCE" w:rsidRPr="0085775E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lang w:val="es-MX"/>
        </w:rPr>
        <w:t>¿Alguna vez bautizaron a los niños?</w:t>
      </w:r>
      <w:r w:rsidR="00874DCE" w:rsidRPr="0085775E">
        <w:rPr>
          <w:sz w:val="28"/>
          <w:lang w:val="es-MX"/>
        </w:rPr>
        <w:t xml:space="preserve">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 xml:space="preserve">Si 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 xml:space="preserve">No     </w:t>
      </w:r>
    </w:p>
    <w:p w14:paraId="457F59BF" w14:textId="0356FAA9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¿Se volvió a casar su ex cónyuge y todavía está casado?</w:t>
      </w:r>
      <w:r w:rsidR="00874DCE" w:rsidRPr="0085775E">
        <w:rPr>
          <w:sz w:val="28"/>
          <w:lang w:val="es-MX"/>
        </w:rPr>
        <w:t xml:space="preserve"> __________________________</w:t>
      </w:r>
    </w:p>
    <w:p w14:paraId="41A2D8A4" w14:textId="09DC68B7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¿Cómo se disolvió su matrimonio?</w:t>
      </w:r>
      <w:r w:rsidR="00874DCE" w:rsidRPr="0085775E">
        <w:rPr>
          <w:sz w:val="28"/>
          <w:lang w:val="es-MX"/>
        </w:rPr>
        <w:t xml:space="preserve"> ________________________________________________</w:t>
      </w:r>
    </w:p>
    <w:p w14:paraId="1F5DE6C5" w14:textId="1E430D37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Si hubo una anulación, ¿cuál fue el año y la fecha?</w:t>
      </w:r>
      <w:r w:rsidR="00874DCE" w:rsidRPr="0085775E">
        <w:rPr>
          <w:sz w:val="28"/>
          <w:lang w:val="es-MX"/>
        </w:rPr>
        <w:t>: ____________________________</w:t>
      </w:r>
    </w:p>
    <w:p w14:paraId="706AC936" w14:textId="69044365" w:rsidR="00874DCE" w:rsidRPr="0059309C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¿Fue la anulación civil o eclesiástica?</w:t>
      </w:r>
      <w:r w:rsidR="00874DCE" w:rsidRPr="0085775E">
        <w:rPr>
          <w:sz w:val="28"/>
          <w:lang w:val="es-MX"/>
        </w:rPr>
        <w:t xml:space="preserve"> </w:t>
      </w:r>
      <w:r w:rsidR="00874DCE" w:rsidRPr="0059309C">
        <w:rPr>
          <w:sz w:val="28"/>
          <w:lang w:val="es-MX"/>
        </w:rPr>
        <w:t>_______________________________________________</w:t>
      </w:r>
    </w:p>
    <w:p w14:paraId="4BB61EEB" w14:textId="78FEB242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Si la anulación fue civil, indique el nombre de la ciudad y el estado en el que se registra la anulación</w:t>
      </w:r>
      <w:r w:rsidR="00874DCE" w:rsidRPr="0085775E">
        <w:rPr>
          <w:sz w:val="28"/>
          <w:lang w:val="es-MX"/>
        </w:rPr>
        <w:t>. ____________________________________________________________________</w:t>
      </w:r>
    </w:p>
    <w:p w14:paraId="24CCF26B" w14:textId="4EB1A896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Si su matrimonio fue anulado por la Iglesia Católica, responda lo siguiente</w:t>
      </w:r>
      <w:r w:rsidR="00874DCE" w:rsidRPr="0085775E">
        <w:rPr>
          <w:sz w:val="28"/>
          <w:lang w:val="es-MX"/>
        </w:rPr>
        <w:t>:</w:t>
      </w:r>
    </w:p>
    <w:p w14:paraId="657CAC90" w14:textId="4F126FEE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Fecha de anulación</w:t>
      </w:r>
      <w:r w:rsidR="00874DCE" w:rsidRPr="0085775E">
        <w:rPr>
          <w:sz w:val="28"/>
          <w:lang w:val="es-MX"/>
        </w:rPr>
        <w:t xml:space="preserve">: ___________________   </w:t>
      </w:r>
      <w:r w:rsidRPr="0085775E">
        <w:rPr>
          <w:sz w:val="28"/>
          <w:lang w:val="es-MX"/>
        </w:rPr>
        <w:t>Parroquia en la que reside</w:t>
      </w:r>
      <w:r w:rsidR="00874DCE" w:rsidRPr="0085775E">
        <w:rPr>
          <w:sz w:val="28"/>
          <w:lang w:val="es-MX"/>
        </w:rPr>
        <w:t>: __________________</w:t>
      </w:r>
    </w:p>
    <w:p w14:paraId="7AF50B44" w14:textId="658E532A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Nombre / Dirección de la Iglesia</w:t>
      </w:r>
      <w:r w:rsidR="00874DCE" w:rsidRPr="0085775E">
        <w:rPr>
          <w:sz w:val="28"/>
          <w:lang w:val="es-MX"/>
        </w:rPr>
        <w:t>: __________________________________________________</w:t>
      </w:r>
    </w:p>
    <w:p w14:paraId="25BE32AE" w14:textId="77777777" w:rsidR="00874DCE" w:rsidRPr="0059309C" w:rsidRDefault="00874DCE" w:rsidP="00874DCE">
      <w:pPr>
        <w:rPr>
          <w:lang w:val="es-MX"/>
        </w:rPr>
      </w:pPr>
      <w:r w:rsidRPr="0059309C">
        <w:rPr>
          <w:sz w:val="28"/>
          <w:lang w:val="es-MX"/>
        </w:rPr>
        <w:t>_____________________________________________________________________________</w:t>
      </w:r>
    </w:p>
    <w:p w14:paraId="0CAB042C" w14:textId="14D1E903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 xml:space="preserve">Nombre del sacerdote que lo </w:t>
      </w:r>
      <w:proofErr w:type="spellStart"/>
      <w:r w:rsidRPr="0085775E">
        <w:rPr>
          <w:sz w:val="28"/>
          <w:lang w:val="es-MX"/>
        </w:rPr>
        <w:t>guió</w:t>
      </w:r>
      <w:proofErr w:type="spellEnd"/>
      <w:r w:rsidRPr="0085775E">
        <w:rPr>
          <w:sz w:val="28"/>
          <w:lang w:val="es-MX"/>
        </w:rPr>
        <w:t xml:space="preserve"> en la anulación</w:t>
      </w:r>
      <w:r w:rsidR="00874DCE" w:rsidRPr="0085775E">
        <w:rPr>
          <w:sz w:val="28"/>
          <w:lang w:val="es-MX"/>
        </w:rPr>
        <w:t>: ___________________________________</w:t>
      </w:r>
    </w:p>
    <w:p w14:paraId="17CBBFFD" w14:textId="4E0C47C2" w:rsidR="00874DCE" w:rsidRPr="0085775E" w:rsidRDefault="0085775E" w:rsidP="00874DCE">
      <w:pPr>
        <w:rPr>
          <w:sz w:val="28"/>
          <w:lang w:val="es-MX"/>
        </w:rPr>
      </w:pPr>
      <w:r w:rsidRPr="0085775E">
        <w:rPr>
          <w:sz w:val="28"/>
          <w:lang w:val="es-MX"/>
        </w:rPr>
        <w:t>Nombre de la Diócesis en la cual se otorgó la anulación</w:t>
      </w:r>
      <w:r w:rsidR="00874DCE" w:rsidRPr="0085775E">
        <w:rPr>
          <w:sz w:val="28"/>
          <w:lang w:val="es-MX"/>
        </w:rPr>
        <w:t>: _______________________________</w:t>
      </w:r>
    </w:p>
    <w:p w14:paraId="7E9102A1" w14:textId="7999B632" w:rsidR="00874DCE" w:rsidRPr="0085775E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lang w:val="es-MX"/>
        </w:rPr>
        <w:t>¿Tienes tu certificado de matrimonio original?</w:t>
      </w:r>
      <w:r w:rsidR="00874DCE" w:rsidRPr="0085775E">
        <w:rPr>
          <w:sz w:val="28"/>
          <w:lang w:val="es-MX"/>
        </w:rPr>
        <w:t xml:space="preserve">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Start"/>
      <w:r w:rsidR="00874DCE" w:rsidRPr="0085775E">
        <w:rPr>
          <w:sz w:val="28"/>
          <w:szCs w:val="24"/>
          <w:lang w:val="es-MX"/>
        </w:rPr>
        <w:t xml:space="preserve">Si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End"/>
      <w:r w:rsidR="00874DCE" w:rsidRPr="0085775E">
        <w:rPr>
          <w:sz w:val="28"/>
          <w:szCs w:val="24"/>
          <w:lang w:val="es-MX"/>
        </w:rPr>
        <w:t>No</w:t>
      </w:r>
    </w:p>
    <w:p w14:paraId="1C1EE3C2" w14:textId="0C1AC0E5" w:rsidR="00874DCE" w:rsidRPr="0085775E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szCs w:val="24"/>
          <w:lang w:val="es-MX"/>
        </w:rPr>
        <w:t>Papeles de anulación</w:t>
      </w:r>
      <w:r w:rsidR="00874DCE" w:rsidRPr="0085775E">
        <w:rPr>
          <w:sz w:val="28"/>
          <w:szCs w:val="24"/>
          <w:lang w:val="es-MX"/>
        </w:rPr>
        <w:t xml:space="preserve">: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Start"/>
      <w:r w:rsidR="00874DCE" w:rsidRPr="0085775E">
        <w:rPr>
          <w:sz w:val="28"/>
          <w:szCs w:val="24"/>
          <w:lang w:val="es-MX"/>
        </w:rPr>
        <w:t xml:space="preserve">Si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End"/>
      <w:r w:rsidR="00874DCE" w:rsidRPr="0085775E">
        <w:rPr>
          <w:sz w:val="28"/>
          <w:szCs w:val="24"/>
          <w:lang w:val="es-MX"/>
        </w:rPr>
        <w:t>No</w:t>
      </w:r>
    </w:p>
    <w:p w14:paraId="68145A52" w14:textId="77777777" w:rsidR="00874DCE" w:rsidRPr="0085775E" w:rsidRDefault="00874DCE" w:rsidP="00874DCE">
      <w:pPr>
        <w:rPr>
          <w:sz w:val="10"/>
          <w:szCs w:val="10"/>
          <w:lang w:val="es-MX"/>
        </w:rPr>
      </w:pPr>
    </w:p>
    <w:p w14:paraId="6FD9FB9D" w14:textId="3F72ADC4" w:rsidR="00874DCE" w:rsidRPr="0085775E" w:rsidRDefault="0085775E" w:rsidP="00874DCE">
      <w:pPr>
        <w:jc w:val="center"/>
        <w:rPr>
          <w:b/>
          <w:sz w:val="36"/>
          <w:szCs w:val="24"/>
          <w:lang w:val="es-MX"/>
        </w:rPr>
      </w:pPr>
      <w:r w:rsidRPr="0085775E">
        <w:rPr>
          <w:b/>
          <w:sz w:val="36"/>
          <w:szCs w:val="24"/>
          <w:lang w:val="es-MX"/>
        </w:rPr>
        <w:t>SI ERES DIVORCIADO, RESPONDA LO SIGUIENTE</w:t>
      </w:r>
      <w:r w:rsidR="00874DCE" w:rsidRPr="0085775E">
        <w:rPr>
          <w:b/>
          <w:sz w:val="36"/>
          <w:szCs w:val="24"/>
          <w:lang w:val="es-MX"/>
        </w:rPr>
        <w:t>:</w:t>
      </w:r>
    </w:p>
    <w:p w14:paraId="33A3D94B" w14:textId="77777777" w:rsidR="0085775E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szCs w:val="24"/>
          <w:lang w:val="es-MX"/>
        </w:rPr>
        <w:t>Fecha de divorcio</w:t>
      </w:r>
      <w:r w:rsidR="00874DCE" w:rsidRPr="0085775E">
        <w:rPr>
          <w:sz w:val="28"/>
          <w:szCs w:val="24"/>
          <w:lang w:val="es-MX"/>
        </w:rPr>
        <w:t xml:space="preserve">:  ____________ </w:t>
      </w:r>
    </w:p>
    <w:p w14:paraId="1896B198" w14:textId="201A7FC1" w:rsidR="00874DCE" w:rsidRPr="0085775E" w:rsidRDefault="0085775E" w:rsidP="00874DCE">
      <w:pPr>
        <w:rPr>
          <w:sz w:val="28"/>
          <w:szCs w:val="24"/>
          <w:lang w:val="es-MX"/>
        </w:rPr>
      </w:pPr>
      <w:r w:rsidRPr="0085775E">
        <w:rPr>
          <w:sz w:val="28"/>
          <w:szCs w:val="24"/>
          <w:lang w:val="es-MX"/>
        </w:rPr>
        <w:t>Ciudad / Estado donde se registra el divorcio</w:t>
      </w:r>
      <w:r w:rsidR="00874DCE" w:rsidRPr="0085775E">
        <w:rPr>
          <w:sz w:val="28"/>
          <w:szCs w:val="24"/>
          <w:lang w:val="es-MX"/>
        </w:rPr>
        <w:t>: ________________</w:t>
      </w:r>
    </w:p>
    <w:p w14:paraId="2100CBB4" w14:textId="5AF87F27" w:rsidR="009255B3" w:rsidRPr="0085775E" w:rsidRDefault="0085775E">
      <w:pPr>
        <w:rPr>
          <w:lang w:val="es-MX"/>
        </w:rPr>
      </w:pPr>
      <w:r w:rsidRPr="0085775E">
        <w:rPr>
          <w:sz w:val="28"/>
          <w:szCs w:val="24"/>
          <w:lang w:val="es-MX"/>
        </w:rPr>
        <w:t>¿Tienes tu certificado de matrimonio?</w:t>
      </w:r>
      <w:r w:rsidR="00874DCE" w:rsidRPr="0085775E">
        <w:rPr>
          <w:sz w:val="28"/>
          <w:szCs w:val="24"/>
          <w:lang w:val="es-MX"/>
        </w:rPr>
        <w:t xml:space="preserve">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 xml:space="preserve">Si 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>No</w:t>
      </w:r>
      <w:r w:rsidRPr="0085775E">
        <w:rPr>
          <w:sz w:val="28"/>
          <w:szCs w:val="24"/>
          <w:lang w:val="es-MX"/>
        </w:rPr>
        <w:t xml:space="preserve">     </w:t>
      </w:r>
      <w:r w:rsidR="00764689">
        <w:rPr>
          <w:sz w:val="28"/>
          <w:szCs w:val="24"/>
          <w:lang w:val="es-MX"/>
        </w:rPr>
        <w:t xml:space="preserve"> </w:t>
      </w:r>
      <w:r w:rsidRPr="0085775E">
        <w:rPr>
          <w:sz w:val="28"/>
          <w:szCs w:val="24"/>
          <w:lang w:val="es-MX"/>
        </w:rPr>
        <w:t xml:space="preserve">Copia del decreto de </w:t>
      </w:r>
      <w:proofErr w:type="gramStart"/>
      <w:r w:rsidRPr="0085775E">
        <w:rPr>
          <w:sz w:val="28"/>
          <w:szCs w:val="24"/>
          <w:lang w:val="es-MX"/>
        </w:rPr>
        <w:t xml:space="preserve">divorcio </w:t>
      </w:r>
      <w:r w:rsidR="00764689">
        <w:rPr>
          <w:sz w:val="28"/>
          <w:szCs w:val="24"/>
          <w:lang w:val="es-MX"/>
        </w:rPr>
        <w:t xml:space="preserve">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proofErr w:type="gramEnd"/>
      <w:r w:rsidR="00874DCE" w:rsidRPr="0085775E">
        <w:rPr>
          <w:sz w:val="28"/>
          <w:szCs w:val="24"/>
          <w:lang w:val="es-MX"/>
        </w:rPr>
        <w:t xml:space="preserve">Si   </w:t>
      </w:r>
      <w:r w:rsidR="00874DCE" w:rsidRPr="004F343A">
        <w:rPr>
          <w:rFonts w:ascii="Wingdings" w:hAnsi="Wingdings"/>
          <w:sz w:val="28"/>
          <w:szCs w:val="24"/>
          <w:lang w:val="es-MX"/>
        </w:rPr>
        <w:t></w:t>
      </w:r>
      <w:r w:rsidR="00874DCE" w:rsidRPr="0085775E">
        <w:rPr>
          <w:sz w:val="28"/>
          <w:szCs w:val="24"/>
          <w:lang w:val="es-MX"/>
        </w:rPr>
        <w:t xml:space="preserve">No      </w:t>
      </w:r>
    </w:p>
    <w:sectPr w:rsidR="009255B3" w:rsidRPr="0085775E" w:rsidSect="005F74F3">
      <w:footerReference w:type="default" r:id="rId7"/>
      <w:pgSz w:w="12240" w:h="15840"/>
      <w:pgMar w:top="540" w:right="720" w:bottom="720" w:left="720" w:header="0" w:footer="22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D1E9C" w14:textId="77777777" w:rsidR="003641C2" w:rsidRDefault="003641C2" w:rsidP="00F55D75">
      <w:pPr>
        <w:spacing w:after="0" w:line="240" w:lineRule="auto"/>
      </w:pPr>
      <w:r>
        <w:separator/>
      </w:r>
    </w:p>
  </w:endnote>
  <w:endnote w:type="continuationSeparator" w:id="0">
    <w:p w14:paraId="009E9C01" w14:textId="77777777" w:rsidR="003641C2" w:rsidRDefault="003641C2" w:rsidP="00F55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es-MX"/>
      </w:rPr>
      <w:id w:val="2093434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0A1AA6" w14:textId="6C269195" w:rsidR="005F74F3" w:rsidRPr="00F55D75" w:rsidRDefault="002346A0">
        <w:pPr>
          <w:pStyle w:val="Footer"/>
          <w:rPr>
            <w:noProof/>
            <w:lang w:val="es-MX"/>
          </w:rPr>
        </w:pPr>
        <w:r w:rsidRPr="00F55D75">
          <w:rPr>
            <w:lang w:val="es-MX"/>
          </w:rPr>
          <w:t>Pag</w:t>
        </w:r>
        <w:r w:rsidR="00F55D75" w:rsidRPr="00F55D75">
          <w:rPr>
            <w:lang w:val="es-MX"/>
          </w:rPr>
          <w:t>ina</w:t>
        </w:r>
        <w:r w:rsidRPr="00F55D75">
          <w:rPr>
            <w:lang w:val="es-MX"/>
          </w:rPr>
          <w:t xml:space="preserve"> | </w:t>
        </w:r>
        <w:r w:rsidRPr="00F55D75">
          <w:rPr>
            <w:lang w:val="es-MX"/>
          </w:rPr>
          <w:fldChar w:fldCharType="begin"/>
        </w:r>
        <w:r w:rsidRPr="00F55D75">
          <w:rPr>
            <w:lang w:val="es-MX"/>
          </w:rPr>
          <w:instrText xml:space="preserve"> PAGE   \* MERGEFORMAT </w:instrText>
        </w:r>
        <w:r w:rsidRPr="00F55D75">
          <w:rPr>
            <w:lang w:val="es-MX"/>
          </w:rPr>
          <w:fldChar w:fldCharType="separate"/>
        </w:r>
        <w:r w:rsidR="00764689">
          <w:rPr>
            <w:noProof/>
            <w:lang w:val="es-MX"/>
          </w:rPr>
          <w:t>3</w:t>
        </w:r>
        <w:r w:rsidRPr="00F55D75">
          <w:rPr>
            <w:noProof/>
            <w:lang w:val="es-MX"/>
          </w:rPr>
          <w:fldChar w:fldCharType="end"/>
        </w:r>
      </w:p>
      <w:p w14:paraId="49AD1D88" w14:textId="1F3054EA" w:rsidR="00B94DFA" w:rsidRPr="00F55D75" w:rsidRDefault="002346A0" w:rsidP="005F74F3">
        <w:pPr>
          <w:pStyle w:val="Footer"/>
          <w:jc w:val="right"/>
          <w:rPr>
            <w:lang w:val="es-MX"/>
          </w:rPr>
        </w:pPr>
        <w:r w:rsidRPr="00F55D75">
          <w:rPr>
            <w:noProof/>
            <w:sz w:val="12"/>
            <w:lang w:val="es-MX"/>
          </w:rPr>
          <w:t xml:space="preserve">Updated on </w:t>
        </w:r>
        <w:r w:rsidR="0059309C">
          <w:rPr>
            <w:noProof/>
            <w:sz w:val="12"/>
            <w:lang w:val="es-MX"/>
          </w:rPr>
          <w:t>March 21, 2023</w:t>
        </w:r>
      </w:p>
    </w:sdtContent>
  </w:sdt>
  <w:p w14:paraId="1152D256" w14:textId="77777777" w:rsidR="00B94DFA" w:rsidRPr="00F55D75" w:rsidRDefault="00000000">
    <w:pPr>
      <w:pStyle w:val="Footer"/>
      <w:rPr>
        <w:lang w:val="es-MX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1ACFA" w14:textId="77777777" w:rsidR="003641C2" w:rsidRDefault="003641C2" w:rsidP="00F55D75">
      <w:pPr>
        <w:spacing w:after="0" w:line="240" w:lineRule="auto"/>
      </w:pPr>
      <w:r>
        <w:separator/>
      </w:r>
    </w:p>
  </w:footnote>
  <w:footnote w:type="continuationSeparator" w:id="0">
    <w:p w14:paraId="55C5C7F6" w14:textId="77777777" w:rsidR="003641C2" w:rsidRDefault="003641C2" w:rsidP="00F55D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NDYxtLS0NDExNzBT0lEKTi0uzszPAykwrAUA7GOFRCwAAAA="/>
  </w:docVars>
  <w:rsids>
    <w:rsidRoot w:val="00874DCE"/>
    <w:rsid w:val="000D2505"/>
    <w:rsid w:val="002346A0"/>
    <w:rsid w:val="002517AF"/>
    <w:rsid w:val="003641C2"/>
    <w:rsid w:val="003E23C4"/>
    <w:rsid w:val="004A63DB"/>
    <w:rsid w:val="004F343A"/>
    <w:rsid w:val="0059309C"/>
    <w:rsid w:val="006B29A1"/>
    <w:rsid w:val="006D70C3"/>
    <w:rsid w:val="00764689"/>
    <w:rsid w:val="0085775E"/>
    <w:rsid w:val="00874DCE"/>
    <w:rsid w:val="00BF38DB"/>
    <w:rsid w:val="00CB2FF4"/>
    <w:rsid w:val="00DE40EF"/>
    <w:rsid w:val="00F55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E970F"/>
  <w15:chartTrackingRefBased/>
  <w15:docId w15:val="{59ACE430-05D2-42EB-B0E8-727791339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D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sonormal">
    <w:name w:val="gmail-msonormal"/>
    <w:basedOn w:val="Normal"/>
    <w:rsid w:val="00874DC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74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DCE"/>
  </w:style>
  <w:style w:type="paragraph" w:styleId="Header">
    <w:name w:val="header"/>
    <w:basedOn w:val="Normal"/>
    <w:link w:val="HeaderChar"/>
    <w:uiPriority w:val="99"/>
    <w:unhideWhenUsed/>
    <w:rsid w:val="00F55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D75"/>
  </w:style>
  <w:style w:type="paragraph" w:styleId="BalloonText">
    <w:name w:val="Balloon Text"/>
    <w:basedOn w:val="Normal"/>
    <w:link w:val="BalloonTextChar"/>
    <w:uiPriority w:val="99"/>
    <w:semiHidden/>
    <w:unhideWhenUsed/>
    <w:rsid w:val="000D25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5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</dc:creator>
  <cp:keywords/>
  <dc:description/>
  <cp:lastModifiedBy>Eric McCormack</cp:lastModifiedBy>
  <cp:revision>6</cp:revision>
  <cp:lastPrinted>2018-02-01T19:37:00Z</cp:lastPrinted>
  <dcterms:created xsi:type="dcterms:W3CDTF">2018-01-25T18:51:00Z</dcterms:created>
  <dcterms:modified xsi:type="dcterms:W3CDTF">2023-03-21T23:04:00Z</dcterms:modified>
</cp:coreProperties>
</file>